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435071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Helena Skuratowicz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Jakub Skuratowicz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